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0FD77" w14:textId="4C1B882D" w:rsidR="00656F7A" w:rsidRDefault="00656F7A">
      <w:r>
        <w:t xml:space="preserve">Beauty </w:t>
      </w:r>
      <w:proofErr w:type="spellStart"/>
      <w:proofErr w:type="gramStart"/>
      <w:r>
        <w:t>treatments.article</w:t>
      </w:r>
      <w:proofErr w:type="gramEnd"/>
      <w:r>
        <w:t>.skinney.alexa</w:t>
      </w:r>
      <w:bookmarkStart w:id="0" w:name="_GoBack"/>
      <w:proofErr w:type="spellEnd"/>
    </w:p>
    <w:bookmarkEnd w:id="0"/>
    <w:p w14:paraId="3582B5F3" w14:textId="6BB86895" w:rsidR="002D4F29" w:rsidRDefault="0007274B">
      <w:r>
        <w:t>/beauty treatments</w:t>
      </w:r>
    </w:p>
    <w:p w14:paraId="728AFDC5" w14:textId="77777777" w:rsidR="0007274B" w:rsidRDefault="0007274B">
      <w:r>
        <w:t>kw: beauty treatments</w:t>
      </w:r>
    </w:p>
    <w:p w14:paraId="59366E3E" w14:textId="77777777" w:rsidR="0007274B" w:rsidRDefault="0007274B">
      <w:r>
        <w:t>meta: There are many beauty treatments on the market.</w:t>
      </w:r>
      <w:r>
        <w:tab/>
        <w:t>Professionals at SKINNEY Medspa give their best skincare advice to readers of Huda Beauty.</w:t>
      </w:r>
    </w:p>
    <w:p w14:paraId="18302E25" w14:textId="77777777" w:rsidR="0007274B" w:rsidRDefault="0007274B"/>
    <w:p w14:paraId="0B671152" w14:textId="77777777" w:rsidR="0007274B" w:rsidRPr="0015035C" w:rsidRDefault="007B4A34" w:rsidP="0007274B">
      <w:pPr>
        <w:jc w:val="center"/>
        <w:rPr>
          <w:b/>
        </w:rPr>
      </w:pPr>
      <w:r w:rsidRPr="0015035C">
        <w:rPr>
          <w:b/>
        </w:rPr>
        <w:t>Beauty Myths Finally Answered</w:t>
      </w:r>
    </w:p>
    <w:p w14:paraId="0C101C08" w14:textId="77777777" w:rsidR="007B4A34" w:rsidRDefault="007B4A34" w:rsidP="0007274B">
      <w:pPr>
        <w:jc w:val="center"/>
      </w:pPr>
    </w:p>
    <w:p w14:paraId="61101CF2" w14:textId="28F33FD4" w:rsidR="007B4A34" w:rsidRDefault="00E655B1" w:rsidP="007B4A34">
      <w:r>
        <w:t>In today’s society, there</w:t>
      </w:r>
      <w:r w:rsidR="00CE679F">
        <w:t xml:space="preserve"> is a laundry list of</w:t>
      </w:r>
      <w:r w:rsidR="007B4A34">
        <w:t xml:space="preserve"> questions on beauty and skincare routines. There are so many products and treatments on the market that claim to work on men and women, but questions arise about the dos and don’ts. SKINNEY Medspa was featured in the article, </w:t>
      </w:r>
      <w:hyperlink r:id="rId4" w:history="1">
        <w:r w:rsidR="007B4A34" w:rsidRPr="00933876">
          <w:rPr>
            <w:rStyle w:val="Hyperlink"/>
            <w:i/>
          </w:rPr>
          <w:t>Derms Answer the Weird Questions You’d Never Ask Out Loud,</w:t>
        </w:r>
      </w:hyperlink>
      <w:r w:rsidR="007B4A34">
        <w:rPr>
          <w:i/>
        </w:rPr>
        <w:t xml:space="preserve"> </w:t>
      </w:r>
      <w:r w:rsidR="007B4A34">
        <w:t>on Huda Beauty’s website. The skin</w:t>
      </w:r>
      <w:r w:rsidR="00933876">
        <w:t xml:space="preserve"> </w:t>
      </w:r>
      <w:r w:rsidR="007B4A34">
        <w:t xml:space="preserve">care professionals </w:t>
      </w:r>
      <w:r w:rsidR="0015035C">
        <w:t xml:space="preserve">give answers to those questions you may </w:t>
      </w:r>
      <w:r>
        <w:t xml:space="preserve">have </w:t>
      </w:r>
      <w:r w:rsidR="0015035C">
        <w:t xml:space="preserve">never </w:t>
      </w:r>
      <w:r w:rsidR="00CE679F">
        <w:t>asked.</w:t>
      </w:r>
    </w:p>
    <w:p w14:paraId="4233590A" w14:textId="77777777" w:rsidR="0015035C" w:rsidRDefault="0015035C" w:rsidP="007B4A34"/>
    <w:p w14:paraId="46EBA867" w14:textId="3DCF8D8C" w:rsidR="0015035C" w:rsidRPr="0015035C" w:rsidRDefault="00792562" w:rsidP="007B4A34">
      <w:pPr>
        <w:rPr>
          <w:b/>
        </w:rPr>
      </w:pPr>
      <w:r>
        <w:rPr>
          <w:b/>
        </w:rPr>
        <w:t>Beauty Question Answered</w:t>
      </w:r>
    </w:p>
    <w:p w14:paraId="59A8541A" w14:textId="77777777" w:rsidR="0015035C" w:rsidRDefault="0015035C" w:rsidP="007B4A34"/>
    <w:p w14:paraId="29AF5DBC" w14:textId="7B6FECA1" w:rsidR="00684954" w:rsidRDefault="0015035C" w:rsidP="007B4A34">
      <w:r>
        <w:t>Beauty treatments are essential to keeping a youthful glow.</w:t>
      </w:r>
      <w:r w:rsidR="00CE1F2E">
        <w:t xml:space="preserve"> Men and women consistently have questions about these treatments</w:t>
      </w:r>
      <w:r w:rsidR="00933876">
        <w:t>,</w:t>
      </w:r>
      <w:r w:rsidR="00CE1F2E">
        <w:t xml:space="preserve"> and it is </w:t>
      </w:r>
      <w:r w:rsidR="00933876">
        <w:t>crucial</w:t>
      </w:r>
      <w:r w:rsidR="00CE1F2E">
        <w:t xml:space="preserve"> to get answers fro</w:t>
      </w:r>
      <w:r w:rsidR="00684954">
        <w:t>m trusted beauty professionals.</w:t>
      </w:r>
    </w:p>
    <w:p w14:paraId="47ABCB8A" w14:textId="77777777" w:rsidR="00684954" w:rsidRDefault="00684954" w:rsidP="007B4A34"/>
    <w:p w14:paraId="24AC4999" w14:textId="212FD850" w:rsidR="00684954" w:rsidRDefault="00684954" w:rsidP="007B4A34">
      <w:r>
        <w:t>SKINNEY Medspa says anti-aging skincare products can work</w:t>
      </w:r>
      <w:r w:rsidR="00933876">
        <w:t>. I</w:t>
      </w:r>
      <w:r>
        <w:t>t is just important to use the right one</w:t>
      </w:r>
      <w:r w:rsidR="00E655B1">
        <w:t>s</w:t>
      </w:r>
      <w:r>
        <w:t xml:space="preserve">. Co-founder </w:t>
      </w:r>
      <w:r w:rsidRPr="00933876">
        <w:rPr>
          <w:u w:val="single"/>
        </w:rPr>
        <w:t>Adriana Martino</w:t>
      </w:r>
      <w:r>
        <w:t xml:space="preserve"> answers the question: “If I apply my </w:t>
      </w:r>
      <w:r w:rsidRPr="00933876">
        <w:rPr>
          <w:u w:val="single"/>
        </w:rPr>
        <w:t>anti-aging products</w:t>
      </w:r>
      <w:r>
        <w:t xml:space="preserve"> to my hands, elbows, and lets, will they make these areas look younger too?” The answer: “Yes. Applying anti-aging cream that has retinoids as an active ingredient will create cellular skin turnover, thus providing anti-aging benefits,” said Martino.</w:t>
      </w:r>
      <w:r w:rsidR="00CC12EB">
        <w:t xml:space="preserve"> She recommends Paula’s Choice Resist </w:t>
      </w:r>
      <w:r w:rsidR="00CC12EB" w:rsidRPr="00933876">
        <w:rPr>
          <w:u w:val="single"/>
        </w:rPr>
        <w:t>Retinol</w:t>
      </w:r>
      <w:r w:rsidR="00CC12EB">
        <w:t xml:space="preserve"> Skin Smoothing Body Treatment. </w:t>
      </w:r>
    </w:p>
    <w:p w14:paraId="00902B9B" w14:textId="77777777" w:rsidR="00684954" w:rsidRDefault="00684954" w:rsidP="007B4A34"/>
    <w:p w14:paraId="03ADCEE6" w14:textId="7519BA6A" w:rsidR="00C634B0" w:rsidRDefault="00792562" w:rsidP="007B4A34">
      <w:r>
        <w:t>N</w:t>
      </w:r>
      <w:r w:rsidR="00DE3571">
        <w:t>ight creams</w:t>
      </w:r>
      <w:r>
        <w:t xml:space="preserve"> are also a topic of conversation when it comes to beauty treatments</w:t>
      </w:r>
      <w:r w:rsidR="00DE3571">
        <w:t xml:space="preserve">. Professionals were asked: “Should I be skipping </w:t>
      </w:r>
      <w:r w:rsidR="00DE3571" w:rsidRPr="00933876">
        <w:rPr>
          <w:u w:val="single"/>
        </w:rPr>
        <w:t>night cream</w:t>
      </w:r>
      <w:r w:rsidR="00DE3571">
        <w:t xml:space="preserve"> to let my skin breathe at night?” SKINNEY Medspa says night creams should be a staple</w:t>
      </w:r>
      <w:r w:rsidR="009409AC">
        <w:t xml:space="preserve"> in a person’s skincare routine. </w:t>
      </w:r>
      <w:r>
        <w:t xml:space="preserve">Professionals </w:t>
      </w:r>
      <w:r w:rsidR="00E655B1">
        <w:t>comment that</w:t>
      </w:r>
      <w:r>
        <w:t xml:space="preserve"> the skin does not breathe, because it does not have lungs. </w:t>
      </w:r>
      <w:r w:rsidR="002C0419">
        <w:t>Therefore, great things can happen to the skin at night. Night creams</w:t>
      </w:r>
      <w:r w:rsidR="009409AC">
        <w:t xml:space="preserve"> can be found as a retinol, without retinol, or </w:t>
      </w:r>
      <w:r>
        <w:t>as oil</w:t>
      </w:r>
      <w:r w:rsidR="009409AC">
        <w:t>.</w:t>
      </w:r>
    </w:p>
    <w:p w14:paraId="63B1CF78" w14:textId="77777777" w:rsidR="00C634B0" w:rsidRDefault="00C634B0" w:rsidP="007B4A34"/>
    <w:p w14:paraId="6550F54E" w14:textId="438A37E6" w:rsidR="000631DE" w:rsidRDefault="00C634B0" w:rsidP="007B4A34">
      <w:r>
        <w:t xml:space="preserve">“If </w:t>
      </w:r>
      <w:r w:rsidRPr="00933876">
        <w:rPr>
          <w:u w:val="single"/>
        </w:rPr>
        <w:t>Botox</w:t>
      </w:r>
      <w:r>
        <w:t xml:space="preserve"> is a toxin, is getting Botox injections poisonous to me?” The short answer is no. SKINNEY Medspa says Botox is a nonsurgical, anti-aging treatment that is injected into the muscles. It is said to smooth wrinkles and erase fine lines. According to the Huda Beauty article, often people are worried when they hear that it is made from a neurotoxin. Botox is just a chemical that relaxes muscles. It is completely safe.</w:t>
      </w:r>
    </w:p>
    <w:p w14:paraId="35E5958D" w14:textId="77777777" w:rsidR="0015035C" w:rsidRDefault="0015035C" w:rsidP="007B4A34"/>
    <w:p w14:paraId="4198D564" w14:textId="4BC925CD" w:rsidR="0015035C" w:rsidRPr="00A710C0" w:rsidRDefault="00A710C0" w:rsidP="007B4A34">
      <w:pPr>
        <w:rPr>
          <w:b/>
        </w:rPr>
      </w:pPr>
      <w:r w:rsidRPr="00A710C0">
        <w:rPr>
          <w:b/>
        </w:rPr>
        <w:t>Are Beauty Treatments Addictive?</w:t>
      </w:r>
    </w:p>
    <w:p w14:paraId="1517C40F" w14:textId="77777777" w:rsidR="00A710C0" w:rsidRDefault="00A710C0" w:rsidP="007B4A34"/>
    <w:p w14:paraId="7EBC05B5" w14:textId="58BF8C08" w:rsidR="00A710C0" w:rsidRDefault="00A710C0" w:rsidP="007B4A34">
      <w:r>
        <w:lastRenderedPageBreak/>
        <w:t xml:space="preserve">In a world where it is easy to change most parts of your appearance with procedures and treatments, professionals say yes, beauty treatments can be addictive. </w:t>
      </w:r>
      <w:r w:rsidR="00A66905">
        <w:t xml:space="preserve">If a person is doing too many, it could stem from a psychological issue with confidence or body-dysmorphia. </w:t>
      </w:r>
      <w:r w:rsidR="008519A8">
        <w:t xml:space="preserve">Many professionals say they pride themselves on counseling patients towards the right treatments. </w:t>
      </w:r>
    </w:p>
    <w:p w14:paraId="0F421234" w14:textId="77777777" w:rsidR="00C634B0" w:rsidRDefault="00C634B0" w:rsidP="007B4A34"/>
    <w:p w14:paraId="74C11FBE" w14:textId="179D4480" w:rsidR="00C634B0" w:rsidRDefault="00C634B0" w:rsidP="007B4A34">
      <w:pPr>
        <w:rPr>
          <w:b/>
        </w:rPr>
      </w:pPr>
      <w:r w:rsidRPr="00C634B0">
        <w:rPr>
          <w:b/>
        </w:rPr>
        <w:t>Beauty Treatments Near Me</w:t>
      </w:r>
    </w:p>
    <w:p w14:paraId="0759A6FD" w14:textId="77777777" w:rsidR="00C634B0" w:rsidRDefault="00C634B0" w:rsidP="007B4A34">
      <w:pPr>
        <w:rPr>
          <w:b/>
        </w:rPr>
      </w:pPr>
    </w:p>
    <w:p w14:paraId="1567EC23" w14:textId="15E887EE" w:rsidR="00C634B0" w:rsidRPr="00C634B0" w:rsidRDefault="000873B5" w:rsidP="007B4A34">
      <w:r>
        <w:t>A team of professionals performs beauty treatments at SKINNEY Medspa</w:t>
      </w:r>
      <w:r w:rsidR="00C634B0">
        <w:t xml:space="preserve">. </w:t>
      </w:r>
      <w:r>
        <w:t xml:space="preserve">With convenient locations in Manhattan, it is easier than ever to perfect your skincare routine. </w:t>
      </w:r>
      <w:r w:rsidR="002F54DE">
        <w:t xml:space="preserve">The team is held to a high standard and hopes every client walks out with more confidence than they did walking in. Is it right for me? Schedule a consultation by calling 646-883-8939. </w:t>
      </w:r>
    </w:p>
    <w:sectPr w:rsidR="00C634B0" w:rsidRPr="00C634B0"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LE0MDM0MzCyMDBT0lEKTi0uzszPAykwrAUArp4sqywAAAA="/>
  </w:docVars>
  <w:rsids>
    <w:rsidRoot w:val="0007274B"/>
    <w:rsid w:val="000631DE"/>
    <w:rsid w:val="0007274B"/>
    <w:rsid w:val="000873B5"/>
    <w:rsid w:val="0015035C"/>
    <w:rsid w:val="002C0419"/>
    <w:rsid w:val="002D4F29"/>
    <w:rsid w:val="002F54DE"/>
    <w:rsid w:val="00611236"/>
    <w:rsid w:val="00656F7A"/>
    <w:rsid w:val="00684954"/>
    <w:rsid w:val="00792562"/>
    <w:rsid w:val="007B4A34"/>
    <w:rsid w:val="008519A8"/>
    <w:rsid w:val="00933876"/>
    <w:rsid w:val="009409AC"/>
    <w:rsid w:val="00A66905"/>
    <w:rsid w:val="00A710C0"/>
    <w:rsid w:val="00C634B0"/>
    <w:rsid w:val="00CC12EB"/>
    <w:rsid w:val="00CE1F2E"/>
    <w:rsid w:val="00CE679F"/>
    <w:rsid w:val="00DE3571"/>
    <w:rsid w:val="00E655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37752F"/>
  <w14:defaultImageDpi w14:val="300"/>
  <w15:docId w15:val="{AA29ECA8-CDED-437F-838F-F77B6A5A1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84954"/>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84954"/>
    <w:rPr>
      <w:rFonts w:ascii="Times New Roman" w:hAnsi="Times New Roman" w:cs="Times New Roman"/>
      <w:b/>
      <w:bCs/>
      <w:sz w:val="27"/>
      <w:szCs w:val="27"/>
    </w:rPr>
  </w:style>
  <w:style w:type="character" w:styleId="Strong">
    <w:name w:val="Strong"/>
    <w:basedOn w:val="DefaultParagraphFont"/>
    <w:uiPriority w:val="22"/>
    <w:qFormat/>
    <w:rsid w:val="00684954"/>
    <w:rPr>
      <w:b/>
      <w:bCs/>
    </w:rPr>
  </w:style>
  <w:style w:type="character" w:styleId="Hyperlink">
    <w:name w:val="Hyperlink"/>
    <w:basedOn w:val="DefaultParagraphFont"/>
    <w:uiPriority w:val="99"/>
    <w:unhideWhenUsed/>
    <w:rsid w:val="00933876"/>
    <w:rPr>
      <w:color w:val="0000FF" w:themeColor="hyperlink"/>
      <w:u w:val="single"/>
    </w:rPr>
  </w:style>
  <w:style w:type="character" w:styleId="UnresolvedMention">
    <w:name w:val="Unresolved Mention"/>
    <w:basedOn w:val="DefaultParagraphFont"/>
    <w:uiPriority w:val="99"/>
    <w:semiHidden/>
    <w:unhideWhenUsed/>
    <w:rsid w:val="009338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707663">
      <w:bodyDiv w:val="1"/>
      <w:marLeft w:val="0"/>
      <w:marRight w:val="0"/>
      <w:marTop w:val="0"/>
      <w:marBottom w:val="0"/>
      <w:divBdr>
        <w:top w:val="none" w:sz="0" w:space="0" w:color="auto"/>
        <w:left w:val="none" w:sz="0" w:space="0" w:color="auto"/>
        <w:bottom w:val="none" w:sz="0" w:space="0" w:color="auto"/>
        <w:right w:val="none" w:sz="0" w:space="0" w:color="auto"/>
      </w:divBdr>
    </w:div>
    <w:div w:id="809984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hudabeauty.com/derms-answer-the-weird-questions-youd-never-ask-out-lou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0</Words>
  <Characters>2739</Characters>
  <Application>Microsoft Office Word</Application>
  <DocSecurity>0</DocSecurity>
  <Lines>22</Lines>
  <Paragraphs>6</Paragraphs>
  <ScaleCrop>false</ScaleCrop>
  <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issa zelig</cp:lastModifiedBy>
  <cp:revision>2</cp:revision>
  <dcterms:created xsi:type="dcterms:W3CDTF">2020-01-21T21:24:00Z</dcterms:created>
  <dcterms:modified xsi:type="dcterms:W3CDTF">2020-01-21T21:24:00Z</dcterms:modified>
</cp:coreProperties>
</file>